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8FA20" w14:textId="77777777" w:rsidR="005A02EE" w:rsidRDefault="005A02EE" w:rsidP="009B1B82">
      <w:pPr>
        <w:spacing w:after="0"/>
      </w:pPr>
    </w:p>
    <w:p w14:paraId="79207B0F" w14:textId="77777777" w:rsidR="005A02EE" w:rsidRPr="003D710C" w:rsidRDefault="00544A60" w:rsidP="003D710C">
      <w:pPr>
        <w:spacing w:after="0"/>
        <w:jc w:val="center"/>
        <w:rPr>
          <w:b/>
        </w:rPr>
      </w:pPr>
      <w:r>
        <w:rPr>
          <w:b/>
        </w:rPr>
        <w:t>ANNEX II</w:t>
      </w:r>
    </w:p>
    <w:p w14:paraId="6E1DDBB1" w14:textId="77777777" w:rsidR="005A02EE" w:rsidRDefault="005A02EE" w:rsidP="009B1B82">
      <w:pPr>
        <w:spacing w:after="0"/>
      </w:pPr>
    </w:p>
    <w:p w14:paraId="0A820F36" w14:textId="77777777" w:rsidR="005A02EE" w:rsidRPr="005A02EE" w:rsidRDefault="005A02EE" w:rsidP="009B1B82">
      <w:pPr>
        <w:spacing w:after="0"/>
        <w:jc w:val="center"/>
        <w:rPr>
          <w:b/>
        </w:rPr>
      </w:pPr>
      <w:r>
        <w:rPr>
          <w:b/>
        </w:rPr>
        <w:t>APPLICANT’S DECLARATION OF RESPONSIBILITY</w:t>
      </w:r>
    </w:p>
    <w:p w14:paraId="3A8E5279" w14:textId="77777777" w:rsidR="005A02EE" w:rsidRDefault="005A02EE" w:rsidP="009B1B82">
      <w:pPr>
        <w:spacing w:after="0"/>
        <w:jc w:val="center"/>
      </w:pPr>
    </w:p>
    <w:p w14:paraId="00FECD38" w14:textId="77777777" w:rsidR="00C830AC" w:rsidRDefault="00C830AC" w:rsidP="009B1B82">
      <w:pPr>
        <w:spacing w:after="0"/>
        <w:jc w:val="center"/>
      </w:pPr>
    </w:p>
    <w:p w14:paraId="4A1387FA" w14:textId="58704C3B" w:rsidR="00C830AC" w:rsidRDefault="00C830AC" w:rsidP="009B1B82">
      <w:pPr>
        <w:spacing w:after="0"/>
        <w:jc w:val="both"/>
      </w:pPr>
      <w:r>
        <w:t xml:space="preserve">Mr/Ms…………………………………., with </w:t>
      </w:r>
      <w:r w:rsidR="00570792">
        <w:t xml:space="preserve">Spanish </w:t>
      </w:r>
      <w:r>
        <w:t>ID</w:t>
      </w:r>
      <w:r w:rsidR="00114A61">
        <w:t xml:space="preserve"> (</w:t>
      </w:r>
      <w:r w:rsidR="00114A61" w:rsidRPr="00627742">
        <w:rPr>
          <w:i/>
          <w:iCs/>
        </w:rPr>
        <w:t>DNI</w:t>
      </w:r>
      <w:r w:rsidR="00114A61">
        <w:t>)</w:t>
      </w:r>
      <w:r>
        <w:t xml:space="preserve">/Passport No.……………………………………………….. with address for giving a notification at……………………………………………………….. </w:t>
      </w:r>
    </w:p>
    <w:p w14:paraId="6A546938" w14:textId="6C1ECEDE" w:rsidR="00C830AC" w:rsidRDefault="001C2524" w:rsidP="009B1B82">
      <w:pPr>
        <w:spacing w:after="0"/>
        <w:jc w:val="both"/>
      </w:pPr>
      <w:r>
        <w:rPr>
          <w:b/>
        </w:rPr>
        <w:t>I HEREBY DECLARE UNDER MY RESPONSIBILITY</w:t>
      </w:r>
      <w:r w:rsidR="00C830AC">
        <w:rPr>
          <w:b/>
        </w:rPr>
        <w:t xml:space="preserve"> </w:t>
      </w:r>
      <w:r w:rsidR="00C830AC">
        <w:t xml:space="preserve">that I </w:t>
      </w:r>
      <w:r w:rsidR="00814745">
        <w:t>meet</w:t>
      </w:r>
      <w:r w:rsidR="00C830AC">
        <w:t xml:space="preserve"> with the requirements established (</w:t>
      </w:r>
      <w:r w:rsidR="00C830AC" w:rsidRPr="00B70B51">
        <w:rPr>
          <w:i/>
          <w:iCs/>
        </w:rPr>
        <w:t xml:space="preserve">academic certification, photocopy of </w:t>
      </w:r>
      <w:r w:rsidR="00114A61">
        <w:rPr>
          <w:i/>
          <w:iCs/>
        </w:rPr>
        <w:t>DNI/passport</w:t>
      </w:r>
      <w:r w:rsidR="00DF1A2D">
        <w:rPr>
          <w:i/>
          <w:iCs/>
        </w:rPr>
        <w:t>,</w:t>
      </w:r>
      <w:r w:rsidR="00C830AC" w:rsidRPr="00B70B51">
        <w:rPr>
          <w:i/>
          <w:iCs/>
        </w:rPr>
        <w:t xml:space="preserve"> and enrolment in the doctoral programme, if applicable</w:t>
      </w:r>
      <w:r w:rsidR="00C830AC">
        <w:t>) in the regulations in force to obtain the grant to finance pre-doctoral contracts and that I will make this available to the Research Management Agency when required</w:t>
      </w:r>
      <w:r w:rsidR="00814745">
        <w:t>,</w:t>
      </w:r>
      <w:r w:rsidR="00C830AC">
        <w:t xml:space="preserve"> and that I </w:t>
      </w:r>
      <w:r w:rsidR="00B70B51">
        <w:t>pledge</w:t>
      </w:r>
      <w:r w:rsidR="00C830AC">
        <w:t xml:space="preserve"> to maintain compliance with the above obligations during the period established in the call for applications.</w:t>
      </w:r>
    </w:p>
    <w:p w14:paraId="4355881F" w14:textId="77777777" w:rsidR="00DE7AF7" w:rsidRDefault="00DE7AF7" w:rsidP="009B1B82">
      <w:pPr>
        <w:spacing w:after="0"/>
        <w:jc w:val="both"/>
      </w:pPr>
    </w:p>
    <w:p w14:paraId="4353F3FD" w14:textId="6F5586FF" w:rsidR="00DE7AF7" w:rsidRDefault="00EB77A6" w:rsidP="009B1B82">
      <w:pPr>
        <w:spacing w:after="0"/>
        <w:jc w:val="both"/>
      </w:pPr>
      <w:r>
        <w:rPr>
          <w:b/>
        </w:rPr>
        <w:t>Legal Disclaimer</w:t>
      </w:r>
      <w:r>
        <w:t xml:space="preserve"> The inaccuracy, falsehood</w:t>
      </w:r>
      <w:r w:rsidR="00DF1A2D">
        <w:t>,</w:t>
      </w:r>
      <w:r>
        <w:t xml:space="preserve"> or omission of an essential nature of any data included in the declaration of responsibility and which may be required </w:t>
      </w:r>
      <w:r w:rsidR="00814745">
        <w:t>as proof</w:t>
      </w:r>
      <w:r>
        <w:t xml:space="preserve"> (as established in the call/procedure, etc.), as well as the impossibility of initiating a new procedure </w:t>
      </w:r>
      <w:r w:rsidR="005F5781">
        <w:t>for</w:t>
      </w:r>
      <w:r>
        <w:t xml:space="preserve"> the same </w:t>
      </w:r>
      <w:r w:rsidR="005F5781">
        <w:t>purpose</w:t>
      </w:r>
      <w:r>
        <w:t xml:space="preserve"> during the period determined by law (Art. 69.4 of Law 39/2015, of 1 October, on the Common Administrative Procedure of Public Administrations (PAC). </w:t>
      </w:r>
      <w:r w:rsidR="005E099A">
        <w:t xml:space="preserve">All of the above </w:t>
      </w:r>
      <w:r>
        <w:t>without prejudice to any criminal, civil</w:t>
      </w:r>
      <w:r w:rsidR="00DF1A2D">
        <w:t>,</w:t>
      </w:r>
      <w:r>
        <w:t xml:space="preserve"> or administrative liability that may arise.</w:t>
      </w:r>
    </w:p>
    <w:p w14:paraId="06C40BE0" w14:textId="77777777" w:rsidR="0092235D" w:rsidRDefault="0092235D" w:rsidP="009B1B82">
      <w:pPr>
        <w:spacing w:after="0"/>
        <w:jc w:val="both"/>
      </w:pPr>
    </w:p>
    <w:p w14:paraId="2A08577C" w14:textId="77777777" w:rsidR="0092235D" w:rsidRDefault="0092235D" w:rsidP="009B1B82">
      <w:pPr>
        <w:spacing w:after="0"/>
        <w:jc w:val="center"/>
      </w:pPr>
      <w:r>
        <w:t>In Salamanca, on….. of …………….. of 2023.</w:t>
      </w:r>
    </w:p>
    <w:p w14:paraId="1D10F1FC" w14:textId="77777777" w:rsidR="0092235D" w:rsidRDefault="0092235D" w:rsidP="0092235D">
      <w:pPr>
        <w:jc w:val="center"/>
      </w:pPr>
    </w:p>
    <w:p w14:paraId="2E202465" w14:textId="77777777" w:rsidR="0092235D" w:rsidRDefault="0092235D" w:rsidP="0090773C"/>
    <w:p w14:paraId="2220F3FC" w14:textId="77777777" w:rsidR="0092235D" w:rsidRDefault="0092235D" w:rsidP="0092235D">
      <w:pPr>
        <w:jc w:val="center"/>
      </w:pPr>
      <w:r>
        <w:t>Signed.:………………………………………………..</w:t>
      </w:r>
    </w:p>
    <w:p w14:paraId="653CD459" w14:textId="77777777" w:rsidR="007929FD" w:rsidRDefault="007929FD" w:rsidP="0092235D">
      <w:pPr>
        <w:jc w:val="center"/>
      </w:pPr>
    </w:p>
    <w:p w14:paraId="69AB574F" w14:textId="77777777" w:rsidR="007929FD" w:rsidRPr="007929FD" w:rsidRDefault="007929FD" w:rsidP="0092235D">
      <w:pPr>
        <w:jc w:val="center"/>
        <w:rPr>
          <w:b/>
          <w:i/>
        </w:rPr>
      </w:pPr>
      <w:r>
        <w:rPr>
          <w:i/>
        </w:rPr>
        <w:t>(This document must be signed electronically.)</w:t>
      </w:r>
    </w:p>
    <w:sectPr w:rsidR="007929FD" w:rsidRPr="007929FD" w:rsidSect="007929FD">
      <w:headerReference w:type="default" r:id="rId6"/>
      <w:pgSz w:w="11906" w:h="16838"/>
      <w:pgMar w:top="2723" w:right="1416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29822" w14:textId="77777777" w:rsidR="004D7798" w:rsidRDefault="004D7798" w:rsidP="009874AE">
      <w:pPr>
        <w:spacing w:after="0" w:line="240" w:lineRule="auto"/>
      </w:pPr>
      <w:r>
        <w:separator/>
      </w:r>
    </w:p>
  </w:endnote>
  <w:endnote w:type="continuationSeparator" w:id="0">
    <w:p w14:paraId="30E8E9EC" w14:textId="77777777" w:rsidR="004D7798" w:rsidRDefault="004D7798" w:rsidP="009874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8F3FC" w14:textId="77777777" w:rsidR="004D7798" w:rsidRDefault="004D7798" w:rsidP="009874AE">
      <w:pPr>
        <w:spacing w:after="0" w:line="240" w:lineRule="auto"/>
      </w:pPr>
      <w:r>
        <w:separator/>
      </w:r>
    </w:p>
  </w:footnote>
  <w:footnote w:type="continuationSeparator" w:id="0">
    <w:p w14:paraId="5FC97253" w14:textId="77777777" w:rsidR="004D7798" w:rsidRDefault="004D7798" w:rsidP="009874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E4FB8" w14:textId="77777777" w:rsidR="009874AE" w:rsidRDefault="009E19CA" w:rsidP="009874AE"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0BCD4F4" wp14:editId="5E381B16">
              <wp:simplePos x="0" y="0"/>
              <wp:positionH relativeFrom="column">
                <wp:posOffset>4262755</wp:posOffset>
              </wp:positionH>
              <wp:positionV relativeFrom="paragraph">
                <wp:posOffset>74930</wp:posOffset>
              </wp:positionV>
              <wp:extent cx="1438910" cy="694690"/>
              <wp:effectExtent l="0" t="0" r="8890" b="0"/>
              <wp:wrapSquare wrapText="bothSides"/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910" cy="6946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384CE2" w14:textId="77777777" w:rsidR="009874AE" w:rsidRDefault="009874AE" w:rsidP="009874AE">
                          <w:pPr>
                            <w:spacing w:after="0"/>
                            <w:rPr>
                              <w:b/>
                              <w:bCs/>
                              <w:color w:val="D21E1E"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color w:val="D21E1E"/>
                              <w:sz w:val="18"/>
                            </w:rPr>
                            <w:t xml:space="preserve">VICE-RECTORATE FOR RESEARCH AND KNOWLEDGE TRANSFER </w:t>
                          </w:r>
                        </w:p>
                        <w:p w14:paraId="65EA2C87" w14:textId="77777777" w:rsidR="009874AE" w:rsidRDefault="009874A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BCD4F4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335.65pt;margin-top:5.9pt;width:113.3pt;height:54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" stroked="f">
              <v:textbox>
                <w:txbxContent>
                  <w:p w14:paraId="17384CE2" w14:textId="77777777" w:rsidR="009874AE" w:rsidRDefault="009874AE" w:rsidP="009874AE">
                    <w:pPr>
                      <w:spacing w:after="0"/>
                      <w:rPr>
                        <w:b/>
                        <w:bCs/>
                        <w:color w:val="D21E1E"/>
                        <w:sz w:val="18"/>
                        <w:szCs w:val="18"/>
                      </w:rPr>
                    </w:pPr>
                    <w:r>
                      <w:rPr>
                        <w:b/>
                        <w:color w:val="D21E1E"/>
                        <w:sz w:val="18"/>
                      </w:rPr>
                      <w:t xml:space="preserve">VICE-RECTORATE FOR RESEARCH AND KNOWLEDGE TRANSFER </w:t>
                    </w:r>
                  </w:p>
                  <w:p w14:paraId="65EA2C87" w14:textId="77777777" w:rsidR="009874AE" w:rsidRDefault="009874AE"/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6F0D42F5" wp14:editId="6ACE9ACD">
          <wp:simplePos x="0" y="0"/>
          <wp:positionH relativeFrom="column">
            <wp:posOffset>2358390</wp:posOffset>
          </wp:positionH>
          <wp:positionV relativeFrom="paragraph">
            <wp:posOffset>-26670</wp:posOffset>
          </wp:positionV>
          <wp:extent cx="1676400" cy="798195"/>
          <wp:effectExtent l="0" t="0" r="0" b="1905"/>
          <wp:wrapSquare wrapText="bothSides"/>
          <wp:docPr id="3" name="Imagen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7981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13159699" wp14:editId="3E3F2341">
          <wp:simplePos x="0" y="0"/>
          <wp:positionH relativeFrom="column">
            <wp:posOffset>-518160</wp:posOffset>
          </wp:positionH>
          <wp:positionV relativeFrom="paragraph">
            <wp:posOffset>12065</wp:posOffset>
          </wp:positionV>
          <wp:extent cx="2480400" cy="756000"/>
          <wp:effectExtent l="0" t="0" r="0" b="635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0400" cy="756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E551AE3" w14:textId="77777777" w:rsidR="009874AE" w:rsidRDefault="009874AE">
    <w:pPr>
      <w:pStyle w:val="Header"/>
    </w:pPr>
  </w:p>
  <w:p w14:paraId="01F55687" w14:textId="77777777" w:rsidR="009874AE" w:rsidRDefault="009874A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sTQzNDIwMDE0NrVU0lEKTi0uzszPAykwqQUAEaOFciwAAAA="/>
  </w:docVars>
  <w:rsids>
    <w:rsidRoot w:val="005A02EE"/>
    <w:rsid w:val="00053F7A"/>
    <w:rsid w:val="000779A9"/>
    <w:rsid w:val="000E47ED"/>
    <w:rsid w:val="00114A61"/>
    <w:rsid w:val="001C2524"/>
    <w:rsid w:val="001D7A49"/>
    <w:rsid w:val="00224FBB"/>
    <w:rsid w:val="00227BBD"/>
    <w:rsid w:val="0025510E"/>
    <w:rsid w:val="0033017F"/>
    <w:rsid w:val="0039327D"/>
    <w:rsid w:val="003D710C"/>
    <w:rsid w:val="00411872"/>
    <w:rsid w:val="004732DB"/>
    <w:rsid w:val="004C585D"/>
    <w:rsid w:val="004D7798"/>
    <w:rsid w:val="004F0E22"/>
    <w:rsid w:val="00544A60"/>
    <w:rsid w:val="0056281D"/>
    <w:rsid w:val="00570792"/>
    <w:rsid w:val="005A02EE"/>
    <w:rsid w:val="005E099A"/>
    <w:rsid w:val="005F5781"/>
    <w:rsid w:val="005F7478"/>
    <w:rsid w:val="006079A1"/>
    <w:rsid w:val="00627742"/>
    <w:rsid w:val="00646F5D"/>
    <w:rsid w:val="00743AEF"/>
    <w:rsid w:val="00772EB4"/>
    <w:rsid w:val="007929FD"/>
    <w:rsid w:val="00814745"/>
    <w:rsid w:val="00865D14"/>
    <w:rsid w:val="008D56E8"/>
    <w:rsid w:val="0090773C"/>
    <w:rsid w:val="0092235D"/>
    <w:rsid w:val="00952CAE"/>
    <w:rsid w:val="00960925"/>
    <w:rsid w:val="009874AE"/>
    <w:rsid w:val="009A0273"/>
    <w:rsid w:val="009B1B82"/>
    <w:rsid w:val="009E19CA"/>
    <w:rsid w:val="00A020FB"/>
    <w:rsid w:val="00AE6BA3"/>
    <w:rsid w:val="00AF6194"/>
    <w:rsid w:val="00B206C8"/>
    <w:rsid w:val="00B70B51"/>
    <w:rsid w:val="00B80B5C"/>
    <w:rsid w:val="00BD77DB"/>
    <w:rsid w:val="00C67185"/>
    <w:rsid w:val="00C830AC"/>
    <w:rsid w:val="00C94C12"/>
    <w:rsid w:val="00CD2E29"/>
    <w:rsid w:val="00CD421B"/>
    <w:rsid w:val="00CF7198"/>
    <w:rsid w:val="00D06695"/>
    <w:rsid w:val="00D865C3"/>
    <w:rsid w:val="00DB2F01"/>
    <w:rsid w:val="00DE7AF7"/>
    <w:rsid w:val="00DF1A2D"/>
    <w:rsid w:val="00E84180"/>
    <w:rsid w:val="00EB77A6"/>
    <w:rsid w:val="00ED05D9"/>
    <w:rsid w:val="00EE28D6"/>
    <w:rsid w:val="00EF7E48"/>
    <w:rsid w:val="00F136FC"/>
    <w:rsid w:val="00F147FE"/>
    <w:rsid w:val="00F23905"/>
    <w:rsid w:val="00F416CF"/>
    <w:rsid w:val="00F769E1"/>
    <w:rsid w:val="00FC12F3"/>
    <w:rsid w:val="00FF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8E495D"/>
  <w15:docId w15:val="{CC5FCCE1-CFB2-4610-A9D6-3D5D2E2FE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6B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BA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874A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4AE"/>
  </w:style>
  <w:style w:type="paragraph" w:styleId="Footer">
    <w:name w:val="footer"/>
    <w:basedOn w:val="Normal"/>
    <w:link w:val="FooterChar"/>
    <w:uiPriority w:val="99"/>
    <w:unhideWhenUsed/>
    <w:rsid w:val="009874A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4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08</Words>
  <Characters>115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lar</dc:creator>
  <cp:lastModifiedBy>EMMA-JANE KECK MURRAY</cp:lastModifiedBy>
  <cp:revision>10</cp:revision>
  <cp:lastPrinted>2018-03-20T09:19:00Z</cp:lastPrinted>
  <dcterms:created xsi:type="dcterms:W3CDTF">2023-11-06T13:11:00Z</dcterms:created>
  <dcterms:modified xsi:type="dcterms:W3CDTF">2023-11-20T09:19:00Z</dcterms:modified>
</cp:coreProperties>
</file>